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03AA6E" w14:textId="77777777" w:rsidR="00140150" w:rsidRDefault="00B70D52">
      <w:pPr>
        <w:spacing w:after="0" w:line="259" w:lineRule="auto"/>
        <w:ind w:left="82" w:firstLine="0"/>
        <w:jc w:val="center"/>
      </w:pPr>
      <w:r>
        <w:rPr>
          <w:b/>
        </w:rPr>
        <w:t xml:space="preserve">CHRISTIAN BATISTA, PMP </w:t>
      </w:r>
      <w:r>
        <w:t xml:space="preserve"> </w:t>
      </w:r>
    </w:p>
    <w:p w14:paraId="75AE0717" w14:textId="77777777" w:rsidR="00140150" w:rsidRDefault="00B70D52">
      <w:pPr>
        <w:spacing w:after="5" w:line="259" w:lineRule="auto"/>
        <w:jc w:val="center"/>
      </w:pPr>
      <w:r>
        <w:t xml:space="preserve">+1(803) 646-6527  </w:t>
      </w:r>
    </w:p>
    <w:p w14:paraId="3052E1FC" w14:textId="1E4DAE30" w:rsidR="00140150" w:rsidRDefault="00B70D52">
      <w:pPr>
        <w:spacing w:after="5" w:line="259" w:lineRule="auto"/>
        <w:ind w:right="2"/>
        <w:jc w:val="center"/>
      </w:pPr>
      <w:r>
        <w:t>Christian.batista</w:t>
      </w:r>
      <w:r w:rsidR="00985A77">
        <w:t>@comcast</w:t>
      </w:r>
      <w:r>
        <w:t>.</w:t>
      </w:r>
      <w:r w:rsidR="00985A77">
        <w:t>net</w:t>
      </w:r>
      <w:r>
        <w:t xml:space="preserve">  </w:t>
      </w:r>
    </w:p>
    <w:p w14:paraId="76B45849" w14:textId="77777777" w:rsidR="00140150" w:rsidRDefault="00B70D52">
      <w:pPr>
        <w:spacing w:after="0" w:line="259" w:lineRule="auto"/>
        <w:ind w:left="88" w:firstLine="0"/>
        <w:jc w:val="left"/>
      </w:pPr>
      <w:r>
        <w:rPr>
          <w:b/>
        </w:rPr>
        <w:t xml:space="preserve"> </w:t>
      </w:r>
      <w:r>
        <w:t xml:space="preserve"> </w:t>
      </w:r>
    </w:p>
    <w:p w14:paraId="7FABDD41" w14:textId="77777777" w:rsidR="00140150" w:rsidRDefault="00B70D52">
      <w:pPr>
        <w:pStyle w:val="Heading1"/>
        <w:ind w:left="-1"/>
      </w:pPr>
      <w:r>
        <w:t>PROFESSIONAL SUMMARY</w:t>
      </w:r>
      <w:r>
        <w:rPr>
          <w:b w:val="0"/>
        </w:rPr>
        <w:t xml:space="preserve"> </w:t>
      </w:r>
      <w:r>
        <w:t xml:space="preserve"> </w:t>
      </w:r>
    </w:p>
    <w:p w14:paraId="7F5406D0" w14:textId="77777777" w:rsidR="00140150" w:rsidRDefault="00B70D52">
      <w:pPr>
        <w:ind w:left="94"/>
      </w:pPr>
      <w:r>
        <w:t xml:space="preserve">Result-driven </w:t>
      </w:r>
      <w:r>
        <w:t>project management professional with experience in solving multifaceted critical enterprise problems. Experience in information technology implementations, commissions, financial data analyst, financial consulting, and general management. Proficient at lea</w:t>
      </w:r>
      <w:r>
        <w:t xml:space="preserve">ding development ERP teams while </w:t>
      </w:r>
      <w:r>
        <w:t>supporting client’s business</w:t>
      </w:r>
      <w:r>
        <w:t xml:space="preserve">-critical setup of platforms.  </w:t>
      </w:r>
    </w:p>
    <w:p w14:paraId="559651AC" w14:textId="77777777" w:rsidR="00140150" w:rsidRDefault="00B70D52">
      <w:pPr>
        <w:spacing w:after="0" w:line="259" w:lineRule="auto"/>
        <w:ind w:left="88" w:firstLine="0"/>
        <w:jc w:val="left"/>
      </w:pPr>
      <w:r>
        <w:t xml:space="preserve"> </w:t>
      </w:r>
    </w:p>
    <w:p w14:paraId="02C813EC" w14:textId="77777777" w:rsidR="00140150" w:rsidRDefault="00B70D52">
      <w:pPr>
        <w:pStyle w:val="Heading1"/>
        <w:ind w:left="-1"/>
      </w:pPr>
      <w:r>
        <w:t xml:space="preserve">EDUCATION  </w:t>
      </w:r>
    </w:p>
    <w:p w14:paraId="50B0EF71" w14:textId="77777777" w:rsidR="00140150" w:rsidRDefault="00B70D52">
      <w:pPr>
        <w:tabs>
          <w:tab w:val="center" w:pos="1398"/>
        </w:tabs>
        <w:spacing w:after="32"/>
        <w:ind w:left="0" w:firstLine="0"/>
        <w:jc w:val="left"/>
      </w:pPr>
      <w:r>
        <w:rPr>
          <w:b/>
        </w:rPr>
        <w:t xml:space="preserve">   </w:t>
      </w:r>
      <w:r>
        <w:rPr>
          <w:b/>
        </w:rPr>
        <w:tab/>
      </w:r>
      <w:r>
        <w:t xml:space="preserve">ARIZONA STATE UNIVERSITY  </w:t>
      </w:r>
    </w:p>
    <w:p w14:paraId="2EDEB06D" w14:textId="5CBC6DB5" w:rsidR="00140150" w:rsidRDefault="00B70D52">
      <w:pPr>
        <w:tabs>
          <w:tab w:val="center" w:pos="3061"/>
          <w:tab w:val="right" w:pos="11352"/>
        </w:tabs>
        <w:ind w:left="0" w:firstLine="0"/>
        <w:jc w:val="left"/>
      </w:pPr>
      <w:r>
        <w:rPr>
          <w:sz w:val="22"/>
        </w:rPr>
        <w:t xml:space="preserve"> </w:t>
      </w:r>
      <w:r>
        <w:rPr>
          <w:color w:val="FF0000"/>
        </w:rPr>
        <w:t xml:space="preserve">          </w:t>
      </w:r>
      <w:r>
        <w:rPr>
          <w:b/>
        </w:rPr>
        <w:t>Major:</w:t>
      </w:r>
      <w:r>
        <w:t xml:space="preserve"> Electrical </w:t>
      </w:r>
      <w:r w:rsidR="00985A77">
        <w:t xml:space="preserve">Engineering </w:t>
      </w:r>
      <w:r w:rsidR="00985A77">
        <w:tab/>
      </w:r>
      <w:r>
        <w:t xml:space="preserve">  </w:t>
      </w:r>
      <w:r>
        <w:tab/>
        <w:t xml:space="preserve">Graduating Fall 2022  </w:t>
      </w:r>
    </w:p>
    <w:p w14:paraId="3022FF12" w14:textId="77777777" w:rsidR="00140150" w:rsidRDefault="00B70D52">
      <w:pPr>
        <w:spacing w:after="0" w:line="259" w:lineRule="auto"/>
        <w:ind w:left="88" w:firstLine="0"/>
        <w:jc w:val="left"/>
      </w:pPr>
      <w:r>
        <w:t xml:space="preserve">  </w:t>
      </w:r>
    </w:p>
    <w:p w14:paraId="49A0153A" w14:textId="77777777" w:rsidR="00140150" w:rsidRDefault="00B70D52">
      <w:pPr>
        <w:ind w:left="190"/>
      </w:pPr>
      <w:r>
        <w:t xml:space="preserve">     MIDLANDS TECHNICAL COLLEGE               </w:t>
      </w:r>
      <w:r>
        <w:t xml:space="preserve">                                                                                                                                                                   </w:t>
      </w:r>
      <w:r>
        <w:rPr>
          <w:b/>
        </w:rPr>
        <w:t>Lexington</w:t>
      </w:r>
      <w:r>
        <w:t xml:space="preserve">, SC USA  </w:t>
      </w:r>
    </w:p>
    <w:p w14:paraId="1D5B3B0C" w14:textId="77777777" w:rsidR="00140150" w:rsidRDefault="00B70D52">
      <w:pPr>
        <w:ind w:left="536"/>
      </w:pPr>
      <w:r>
        <w:t xml:space="preserve">Associate in Applied Science-Electronics Engineering Tech,   </w:t>
      </w:r>
    </w:p>
    <w:p w14:paraId="4FF50131" w14:textId="77777777" w:rsidR="00140150" w:rsidRDefault="00B70D52">
      <w:pPr>
        <w:ind w:left="536"/>
      </w:pPr>
      <w:r>
        <w:t>Certificate</w:t>
      </w:r>
      <w:r>
        <w:t xml:space="preserve"> in Engineering Science,   </w:t>
      </w:r>
    </w:p>
    <w:p w14:paraId="053B99BC" w14:textId="77777777" w:rsidR="00140150" w:rsidRDefault="00B70D52">
      <w:pPr>
        <w:ind w:left="536"/>
      </w:pPr>
      <w:r>
        <w:t xml:space="preserve">Certificate in Engineering Technology  </w:t>
      </w:r>
    </w:p>
    <w:p w14:paraId="5A85681C" w14:textId="77777777" w:rsidR="00140150" w:rsidRDefault="00B70D52">
      <w:pPr>
        <w:spacing w:after="3" w:line="259" w:lineRule="auto"/>
        <w:ind w:left="88" w:firstLine="0"/>
        <w:jc w:val="left"/>
      </w:pPr>
      <w:r>
        <w:rPr>
          <w:b/>
        </w:rPr>
        <w:t xml:space="preserve"> </w:t>
      </w:r>
      <w:r>
        <w:t xml:space="preserve"> </w:t>
      </w:r>
    </w:p>
    <w:p w14:paraId="4AF7D775" w14:textId="77777777" w:rsidR="00140150" w:rsidRDefault="00B70D52">
      <w:pPr>
        <w:pStyle w:val="Heading1"/>
        <w:ind w:left="-1"/>
      </w:pPr>
      <w:r>
        <w:t xml:space="preserve">CERTIFICATIONS </w:t>
      </w:r>
      <w:r>
        <w:rPr>
          <w:b w:val="0"/>
        </w:rPr>
        <w:t xml:space="preserve"> </w:t>
      </w:r>
    </w:p>
    <w:p w14:paraId="211182D1" w14:textId="77777777" w:rsidR="00140150" w:rsidRDefault="00B70D52">
      <w:pPr>
        <w:ind w:left="98"/>
      </w:pPr>
      <w:r>
        <w:rPr>
          <w:b/>
        </w:rPr>
        <w:t xml:space="preserve"> </w:t>
      </w:r>
      <w:r>
        <w:t xml:space="preserve">    Project Management Professional, </w:t>
      </w:r>
      <w:r>
        <w:rPr>
          <w:b/>
        </w:rPr>
        <w:t xml:space="preserve">PMP  </w:t>
      </w:r>
    </w:p>
    <w:p w14:paraId="37D44133" w14:textId="77777777" w:rsidR="00140150" w:rsidRDefault="00B70D52">
      <w:pPr>
        <w:ind w:left="98"/>
      </w:pPr>
      <w:r>
        <w:rPr>
          <w:b/>
        </w:rPr>
        <w:t>KEY</w:t>
      </w:r>
      <w:r>
        <w:rPr>
          <w:b/>
          <w:sz w:val="14"/>
        </w:rPr>
        <w:t xml:space="preserve"> </w:t>
      </w:r>
      <w:r>
        <w:rPr>
          <w:b/>
        </w:rPr>
        <w:t>SKILLS</w:t>
      </w:r>
      <w:r>
        <w:t>:</w:t>
      </w:r>
      <w:r>
        <w:rPr>
          <w:sz w:val="14"/>
        </w:rPr>
        <w:t xml:space="preserve">  </w:t>
      </w:r>
      <w:r>
        <w:t xml:space="preserve"> Software Languages: Oracle SQL, Java  </w:t>
      </w:r>
    </w:p>
    <w:p w14:paraId="64D620FC" w14:textId="77777777" w:rsidR="00140150" w:rsidRDefault="00B70D52">
      <w:pPr>
        <w:tabs>
          <w:tab w:val="center" w:pos="4875"/>
        </w:tabs>
        <w:ind w:left="0" w:firstLine="0"/>
        <w:jc w:val="left"/>
      </w:pPr>
      <w:r>
        <w:t xml:space="preserve">   </w:t>
      </w:r>
      <w:r>
        <w:tab/>
        <w:t xml:space="preserve">            </w:t>
      </w:r>
      <w:r>
        <w:t xml:space="preserve">Design and Modeling Tools: MATLAB, Logisim, National Instruments Multisim, MARS </w:t>
      </w:r>
      <w:proofErr w:type="spellStart"/>
      <w:r>
        <w:t>Mips</w:t>
      </w:r>
      <w:proofErr w:type="spellEnd"/>
      <w:r>
        <w:t xml:space="preserve"> Assembler, Quartus II  </w:t>
      </w:r>
    </w:p>
    <w:p w14:paraId="05BC4D20" w14:textId="77777777" w:rsidR="00140150" w:rsidRDefault="00B70D52">
      <w:pPr>
        <w:spacing w:after="70"/>
        <w:ind w:left="190"/>
      </w:pPr>
      <w:r>
        <w:t xml:space="preserve">                    Web: HTML5, CSS3, XML  </w:t>
      </w:r>
    </w:p>
    <w:p w14:paraId="23E7757B" w14:textId="77777777" w:rsidR="00140150" w:rsidRDefault="00B70D52">
      <w:pPr>
        <w:ind w:left="282"/>
      </w:pPr>
      <w:r>
        <w:t xml:space="preserve">                   Tools: Database - TOAD for Oracle, Visual Studio, IntelliJ IDEA, Eclipse Oxygen, Fil</w:t>
      </w:r>
      <w:r>
        <w:t>eZilla,</w:t>
      </w:r>
      <w:r>
        <w:rPr>
          <w:rFonts w:ascii="Times New Roman" w:eastAsia="Times New Roman" w:hAnsi="Times New Roman" w:cs="Times New Roman"/>
          <w:sz w:val="20"/>
        </w:rPr>
        <w:t xml:space="preserve"> </w:t>
      </w:r>
      <w:r>
        <w:t xml:space="preserve">Siebel CRM, Salesforce CRM, MS Access, MS Office  </w:t>
      </w:r>
    </w:p>
    <w:p w14:paraId="0192B3A6" w14:textId="77777777" w:rsidR="00140150" w:rsidRDefault="00B70D52">
      <w:pPr>
        <w:ind w:left="180" w:right="3639" w:firstLine="1353"/>
      </w:pPr>
      <w:r>
        <w:t xml:space="preserve">Project, MS Excel, MS OneNote, MS Visio, MS PowerPoint, Virtual Box                      Collaboration: GitHub, stack overflow  </w:t>
      </w:r>
    </w:p>
    <w:p w14:paraId="7402911D" w14:textId="77777777" w:rsidR="00140150" w:rsidRDefault="00B70D52">
      <w:pPr>
        <w:ind w:left="82"/>
      </w:pPr>
      <w:r>
        <w:t xml:space="preserve">                     Networking: TCP/IP, SFTP, FTP, SCP</w:t>
      </w:r>
      <w:r>
        <w:rPr>
          <w:b/>
        </w:rPr>
        <w:t xml:space="preserve">  </w:t>
      </w:r>
    </w:p>
    <w:p w14:paraId="2185ED04" w14:textId="77777777" w:rsidR="00140150" w:rsidRDefault="00B70D52">
      <w:pPr>
        <w:pStyle w:val="Heading1"/>
        <w:ind w:left="-1"/>
      </w:pPr>
      <w:r>
        <w:t>EXPERIENCE</w:t>
      </w:r>
      <w:r>
        <w:t xml:space="preserve"> </w:t>
      </w:r>
    </w:p>
    <w:p w14:paraId="29E26BA0" w14:textId="7DF6247C" w:rsidR="00140150" w:rsidRDefault="00B70D52">
      <w:pPr>
        <w:tabs>
          <w:tab w:val="center" w:pos="7020"/>
        </w:tabs>
        <w:ind w:left="0" w:firstLine="0"/>
        <w:jc w:val="left"/>
      </w:pPr>
      <w:r>
        <w:t>LEXINGTON MEDICAL CENTER (</w:t>
      </w:r>
      <w:r w:rsidR="00985A77">
        <w:t xml:space="preserve">LMC) </w:t>
      </w:r>
      <w:r w:rsidR="00985A77">
        <w:tab/>
      </w:r>
      <w:r>
        <w:t xml:space="preserve">                                                                                                                                                                 West Columbia</w:t>
      </w:r>
      <w:r>
        <w:rPr>
          <w:b/>
        </w:rPr>
        <w:t>,</w:t>
      </w:r>
      <w:r>
        <w:t xml:space="preserve"> SC USA </w:t>
      </w:r>
    </w:p>
    <w:p w14:paraId="6E47A34D" w14:textId="77777777" w:rsidR="00140150" w:rsidRDefault="00B70D52">
      <w:pPr>
        <w:spacing w:after="0" w:line="259" w:lineRule="auto"/>
        <w:ind w:left="4" w:firstLine="0"/>
        <w:jc w:val="left"/>
      </w:pPr>
      <w:r>
        <w:t>(</w:t>
      </w:r>
      <w:r>
        <w:rPr>
          <w:i/>
        </w:rPr>
        <w:t>Transition from Augusta Ga, to Lexington SC and received an Associate</w:t>
      </w:r>
      <w:r>
        <w:rPr>
          <w:i/>
        </w:rPr>
        <w:t xml:space="preserve">s from Midlands Technical College)  </w:t>
      </w:r>
    </w:p>
    <w:p w14:paraId="4D50BA6E" w14:textId="607E65E2" w:rsidR="00140150" w:rsidRDefault="00B70D52">
      <w:pPr>
        <w:pStyle w:val="Heading1"/>
        <w:ind w:left="-1"/>
      </w:pPr>
      <w:r>
        <w:t>Radiology Tech Assistant</w:t>
      </w:r>
      <w:r w:rsidR="00985A77">
        <w:t>- PT</w:t>
      </w:r>
      <w:r>
        <w:t xml:space="preserve">                                                                                                                                                                              </w:t>
      </w:r>
      <w:r>
        <w:rPr>
          <w:b w:val="0"/>
        </w:rPr>
        <w:t xml:space="preserve">August 2018 </w:t>
      </w:r>
      <w:r>
        <w:rPr>
          <w:b w:val="0"/>
        </w:rPr>
        <w:t xml:space="preserve">– February 2021  </w:t>
      </w:r>
    </w:p>
    <w:p w14:paraId="2D0CF8BC" w14:textId="77777777" w:rsidR="00140150" w:rsidRDefault="00B70D52">
      <w:pPr>
        <w:spacing w:after="0" w:line="259" w:lineRule="auto"/>
        <w:ind w:left="4" w:firstLine="0"/>
        <w:jc w:val="left"/>
      </w:pPr>
      <w:r>
        <w:t xml:space="preserve"> </w:t>
      </w:r>
    </w:p>
    <w:p w14:paraId="65AF17EA" w14:textId="77777777" w:rsidR="00140150" w:rsidRDefault="00B70D52">
      <w:pPr>
        <w:spacing w:after="32"/>
        <w:ind w:left="371"/>
      </w:pPr>
      <w:r>
        <w:t xml:space="preserve">Performed a wide variety of routine duties including technical and patient-related functions. Transport patients safely and timely to Radiology departments for required imaging services (MRI, Cat Scans, X-rays, etc.) </w:t>
      </w:r>
    </w:p>
    <w:p w14:paraId="09356120" w14:textId="77777777" w:rsidR="00140150" w:rsidRDefault="00B70D52">
      <w:pPr>
        <w:numPr>
          <w:ilvl w:val="0"/>
          <w:numId w:val="1"/>
        </w:numPr>
        <w:ind w:hanging="220"/>
      </w:pPr>
      <w:r>
        <w:t xml:space="preserve">Responsible for assisting the imaging technologists, nurses, and radiologists with all daily activities and preparing patients for exams. </w:t>
      </w:r>
    </w:p>
    <w:p w14:paraId="5FDBB86D" w14:textId="77777777" w:rsidR="00140150" w:rsidRDefault="00B70D52">
      <w:pPr>
        <w:numPr>
          <w:ilvl w:val="0"/>
          <w:numId w:val="1"/>
        </w:numPr>
        <w:spacing w:after="30"/>
        <w:ind w:hanging="220"/>
      </w:pPr>
      <w:r>
        <w:t xml:space="preserve">One of the team leads who ran the department board and assisted in directing patient examinations. </w:t>
      </w:r>
    </w:p>
    <w:p w14:paraId="0B3F2975" w14:textId="77777777" w:rsidR="00140150" w:rsidRDefault="00B70D52">
      <w:pPr>
        <w:numPr>
          <w:ilvl w:val="0"/>
          <w:numId w:val="1"/>
        </w:numPr>
        <w:ind w:hanging="220"/>
      </w:pPr>
      <w:r>
        <w:t xml:space="preserve">Provided quality </w:t>
      </w:r>
      <w:r>
        <w:t xml:space="preserve">customer service, would explain studies to the patient in a clear manner.  </w:t>
      </w:r>
    </w:p>
    <w:p w14:paraId="11262AA6" w14:textId="77777777" w:rsidR="00140150" w:rsidRDefault="00B70D52">
      <w:pPr>
        <w:numPr>
          <w:ilvl w:val="0"/>
          <w:numId w:val="1"/>
        </w:numPr>
        <w:spacing w:after="30"/>
        <w:ind w:hanging="220"/>
      </w:pPr>
      <w:r>
        <w:t xml:space="preserve">Safely transfers patient to and from wheelchairs, carts, and beds utilizing at times multiple lifting devices.  </w:t>
      </w:r>
    </w:p>
    <w:p w14:paraId="003EDE2D" w14:textId="77777777" w:rsidR="00140150" w:rsidRDefault="00B70D52">
      <w:pPr>
        <w:numPr>
          <w:ilvl w:val="0"/>
          <w:numId w:val="1"/>
        </w:numPr>
        <w:ind w:hanging="220"/>
      </w:pPr>
      <w:r>
        <w:t>Positioning patients to ensuring patients were comfortable and in t</w:t>
      </w:r>
      <w:r>
        <w:t xml:space="preserve">he proper position for examinations.  </w:t>
      </w:r>
    </w:p>
    <w:p w14:paraId="06DE1CD9" w14:textId="77777777" w:rsidR="00140150" w:rsidRDefault="00B70D52">
      <w:pPr>
        <w:spacing w:line="259" w:lineRule="auto"/>
        <w:ind w:left="452" w:firstLine="0"/>
        <w:jc w:val="left"/>
      </w:pPr>
      <w:r>
        <w:t xml:space="preserve"> </w:t>
      </w:r>
    </w:p>
    <w:p w14:paraId="120562AA" w14:textId="453E13A5" w:rsidR="00140150" w:rsidRDefault="00B70D52">
      <w:pPr>
        <w:tabs>
          <w:tab w:val="center" w:pos="3061"/>
          <w:tab w:val="center" w:pos="3781"/>
          <w:tab w:val="center" w:pos="4501"/>
          <w:tab w:val="center" w:pos="5222"/>
          <w:tab w:val="center" w:pos="5942"/>
          <w:tab w:val="center" w:pos="6662"/>
          <w:tab w:val="center" w:pos="7383"/>
          <w:tab w:val="center" w:pos="8103"/>
          <w:tab w:val="center" w:pos="8823"/>
          <w:tab w:val="right" w:pos="11352"/>
        </w:tabs>
        <w:ind w:left="0" w:firstLine="0"/>
        <w:jc w:val="left"/>
      </w:pPr>
      <w:r>
        <w:t>AUTOMATIC DATA PROCESSING (</w:t>
      </w:r>
      <w:r w:rsidR="00985A77">
        <w:t xml:space="preserve">ADP) </w:t>
      </w:r>
      <w:r w:rsidR="00985A77">
        <w:tab/>
      </w:r>
      <w:r>
        <w:t xml:space="preserve">  </w:t>
      </w:r>
      <w:r>
        <w:tab/>
        <w:t xml:space="preserve">  </w:t>
      </w:r>
      <w:r>
        <w:tab/>
        <w:t xml:space="preserve">  </w:t>
      </w:r>
      <w:r>
        <w:tab/>
        <w:t xml:space="preserve">  </w:t>
      </w:r>
      <w:r>
        <w:tab/>
        <w:t xml:space="preserve">  </w:t>
      </w:r>
      <w:r>
        <w:tab/>
        <w:t xml:space="preserve">  </w:t>
      </w:r>
      <w:r>
        <w:tab/>
        <w:t xml:space="preserve">             </w:t>
      </w:r>
      <w:r>
        <w:tab/>
        <w:t xml:space="preserve">  </w:t>
      </w:r>
      <w:r>
        <w:tab/>
        <w:t xml:space="preserve">       </w:t>
      </w:r>
      <w:r>
        <w:tab/>
        <w:t xml:space="preserve">             </w:t>
      </w:r>
      <w:r>
        <w:rPr>
          <w:b/>
        </w:rPr>
        <w:t>Augusta,</w:t>
      </w:r>
      <w:r>
        <w:t xml:space="preserve"> GA USA  </w:t>
      </w:r>
    </w:p>
    <w:p w14:paraId="73A6CD97" w14:textId="694A8921" w:rsidR="00140150" w:rsidRDefault="00B70D52">
      <w:pPr>
        <w:pStyle w:val="Heading1"/>
        <w:tabs>
          <w:tab w:val="right" w:pos="11352"/>
        </w:tabs>
        <w:ind w:left="-11" w:firstLine="0"/>
      </w:pPr>
      <w:r>
        <w:t xml:space="preserve"> Implementation Specialist III, </w:t>
      </w:r>
      <w:r w:rsidR="00985A77">
        <w:t xml:space="preserve">PMP </w:t>
      </w:r>
      <w:r w:rsidR="00985A77">
        <w:tab/>
      </w:r>
      <w:r>
        <w:t xml:space="preserve">                                                                     </w:t>
      </w:r>
      <w:r>
        <w:t xml:space="preserve">                                                                              </w:t>
      </w:r>
      <w:r>
        <w:rPr>
          <w:b w:val="0"/>
        </w:rPr>
        <w:t>September 2015 – March 2018</w:t>
      </w:r>
      <w:r>
        <w:t xml:space="preserve">           </w:t>
      </w:r>
    </w:p>
    <w:p w14:paraId="612A1380" w14:textId="77777777" w:rsidR="00140150" w:rsidRDefault="00B70D52">
      <w:pPr>
        <w:spacing w:after="0" w:line="259" w:lineRule="auto"/>
        <w:ind w:left="180" w:firstLine="0"/>
        <w:jc w:val="left"/>
      </w:pPr>
      <w:r>
        <w:rPr>
          <w:b/>
        </w:rPr>
        <w:t xml:space="preserve">  </w:t>
      </w:r>
      <w:r>
        <w:rPr>
          <w:b/>
        </w:rPr>
        <w:tab/>
        <w:t xml:space="preserve">  </w:t>
      </w:r>
      <w:r>
        <w:t xml:space="preserve"> </w:t>
      </w:r>
    </w:p>
    <w:p w14:paraId="263AFE7A" w14:textId="292D411A" w:rsidR="00140150" w:rsidRDefault="00B70D52">
      <w:pPr>
        <w:ind w:left="462"/>
      </w:pPr>
      <w:r>
        <w:t xml:space="preserve">Organized and gathered details regarding client data to implement </w:t>
      </w:r>
      <w:r w:rsidR="00985A77">
        <w:t>client’s</w:t>
      </w:r>
      <w:r>
        <w:t xml:space="preserve"> data to the ADP Health Compliance Platform and supply </w:t>
      </w:r>
      <w:r>
        <w:t xml:space="preserve"> </w:t>
      </w:r>
    </w:p>
    <w:p w14:paraId="40415427" w14:textId="0C8DEDE9" w:rsidR="00140150" w:rsidRDefault="00B70D52">
      <w:pPr>
        <w:spacing w:after="28"/>
        <w:ind w:left="462"/>
      </w:pPr>
      <w:r>
        <w:t>1095-C Tax filings for national businesses with employee populations in the range of 1,000-50,000. Led many initiatives to improve the implementation processes revolving around archiving data, strategy development,</w:t>
      </w:r>
      <w:r>
        <w:t xml:space="preserve"> Excel, and OneNote literacy.  </w:t>
      </w:r>
      <w:r>
        <w:t xml:space="preserve"> </w:t>
      </w:r>
    </w:p>
    <w:p w14:paraId="25464119" w14:textId="0D783F0E" w:rsidR="00140150" w:rsidRDefault="00B70D52">
      <w:pPr>
        <w:numPr>
          <w:ilvl w:val="0"/>
          <w:numId w:val="2"/>
        </w:numPr>
        <w:spacing w:after="60"/>
        <w:ind w:left="722" w:hanging="196"/>
      </w:pPr>
      <w:r>
        <w:t>Planned, documented, and analyzed requirements to define the scope of the project so all stakeholders have a clear understanding</w:t>
      </w:r>
      <w:r w:rsidR="00985A77">
        <w:t>.</w:t>
      </w:r>
    </w:p>
    <w:p w14:paraId="133C2943" w14:textId="77777777" w:rsidR="00140150" w:rsidRDefault="00B70D52">
      <w:pPr>
        <w:numPr>
          <w:ilvl w:val="0"/>
          <w:numId w:val="2"/>
        </w:numPr>
        <w:spacing w:after="56"/>
        <w:ind w:left="722" w:hanging="196"/>
      </w:pPr>
      <w:r>
        <w:t>Corresponded with multiple clients at any given time and manage interna</w:t>
      </w:r>
      <w:r>
        <w:t xml:space="preserve">l resources to meet milestones per the project plan to ensure complete </w:t>
      </w:r>
      <w:r>
        <w:t xml:space="preserve">implementation and transition to ADP’s Service Team. </w:t>
      </w:r>
      <w:r>
        <w:t xml:space="preserve"> </w:t>
      </w:r>
    </w:p>
    <w:p w14:paraId="0607A644" w14:textId="77777777" w:rsidR="00140150" w:rsidRDefault="00B70D52">
      <w:pPr>
        <w:numPr>
          <w:ilvl w:val="0"/>
          <w:numId w:val="2"/>
        </w:numPr>
        <w:spacing w:after="60"/>
        <w:ind w:left="722" w:hanging="196"/>
      </w:pPr>
      <w:r>
        <w:t xml:space="preserve">Analyzed sales contracts for completeness and accuracy and conduct a gap analysis to ensure clients have the appropriate products and services for their business needs.  </w:t>
      </w:r>
    </w:p>
    <w:p w14:paraId="6E8237A5" w14:textId="77777777" w:rsidR="00140150" w:rsidRDefault="00B70D52">
      <w:pPr>
        <w:numPr>
          <w:ilvl w:val="0"/>
          <w:numId w:val="2"/>
        </w:numPr>
        <w:spacing w:after="60"/>
        <w:ind w:left="722" w:hanging="196"/>
      </w:pPr>
      <w:r>
        <w:t>Asked open-ended questions to understand clients' business and to broaden business va</w:t>
      </w:r>
      <w:r>
        <w:t xml:space="preserve">lue by being able to recommend solutions to advance product efficiency.  </w:t>
      </w:r>
    </w:p>
    <w:p w14:paraId="149DB6F2" w14:textId="77777777" w:rsidR="00140150" w:rsidRDefault="00B70D52">
      <w:pPr>
        <w:numPr>
          <w:ilvl w:val="0"/>
          <w:numId w:val="2"/>
        </w:numPr>
        <w:spacing w:after="60"/>
        <w:ind w:left="722" w:hanging="196"/>
      </w:pPr>
      <w:r>
        <w:t xml:space="preserve">Lead software documentation Integration/ Mapping reviews and identifying any data modifications that are required of the Interface package which comes from our developers.  </w:t>
      </w:r>
    </w:p>
    <w:p w14:paraId="01801B17" w14:textId="265F1B09" w:rsidR="00140150" w:rsidRDefault="00B70D52">
      <w:pPr>
        <w:numPr>
          <w:ilvl w:val="0"/>
          <w:numId w:val="2"/>
        </w:numPr>
        <w:spacing w:after="107"/>
        <w:ind w:left="722" w:hanging="196"/>
      </w:pPr>
      <w:r>
        <w:t>Provided</w:t>
      </w:r>
      <w:r>
        <w:t xml:space="preserve"> ongoing support to client contacts </w:t>
      </w:r>
      <w:r>
        <w:t>respon</w:t>
      </w:r>
      <w:r w:rsidR="00985A77">
        <w:t>ded</w:t>
      </w:r>
      <w:r>
        <w:t xml:space="preserve"> to inquiries regarding, Hours of Service by the employee, Payroll, Benefits, HR, and Leave of Absence data transmissions used to calculate eligibi</w:t>
      </w:r>
      <w:r>
        <w:t xml:space="preserve">lity and affordably.   </w:t>
      </w:r>
    </w:p>
    <w:p w14:paraId="2A9BE52C" w14:textId="77777777" w:rsidR="00140150" w:rsidRDefault="00B70D52">
      <w:pPr>
        <w:numPr>
          <w:ilvl w:val="0"/>
          <w:numId w:val="2"/>
        </w:numPr>
        <w:spacing w:after="55"/>
        <w:ind w:left="722" w:hanging="196"/>
      </w:pPr>
      <w:r>
        <w:lastRenderedPageBreak/>
        <w:t>Managed</w:t>
      </w:r>
      <w:r>
        <w:rPr>
          <w:rFonts w:ascii="Cambria" w:eastAsia="Cambria" w:hAnsi="Cambria" w:cs="Cambria"/>
          <w:color w:val="303030"/>
          <w:sz w:val="24"/>
        </w:rPr>
        <w:t xml:space="preserve"> </w:t>
      </w:r>
      <w:r>
        <w:t xml:space="preserve">crucial elements of the ACA, including determining eligibility, assessing affordability, and providing a critical Regulatory Management solution that helps identify and address compliance issues.    </w:t>
      </w:r>
    </w:p>
    <w:p w14:paraId="39B39C15" w14:textId="77777777" w:rsidR="00140150" w:rsidRDefault="00B70D52">
      <w:pPr>
        <w:numPr>
          <w:ilvl w:val="0"/>
          <w:numId w:val="2"/>
        </w:numPr>
        <w:ind w:left="722" w:hanging="196"/>
      </w:pPr>
      <w:r>
        <w:t>Managed Notices of Cover</w:t>
      </w:r>
      <w:r>
        <w:t xml:space="preserve">age, Exchange Notices, Penalty Management, and Annual Health Coverage Reports.  </w:t>
      </w:r>
    </w:p>
    <w:p w14:paraId="3A77A177" w14:textId="012349FE" w:rsidR="00140150" w:rsidRDefault="00B70D52">
      <w:pPr>
        <w:numPr>
          <w:ilvl w:val="0"/>
          <w:numId w:val="2"/>
        </w:numPr>
        <w:spacing w:after="56"/>
        <w:ind w:left="722" w:hanging="196"/>
      </w:pPr>
      <w:r>
        <w:t>Worked closely with our Data Integrator</w:t>
      </w:r>
      <w:r w:rsidR="00985A77">
        <w:t>s</w:t>
      </w:r>
      <w:r>
        <w:t xml:space="preserve"> and product support team members in providing technical solutions to advance the platform and improve the implementation process.  </w:t>
      </w:r>
    </w:p>
    <w:p w14:paraId="1A7A2D7F" w14:textId="77777777" w:rsidR="00140150" w:rsidRDefault="00B70D52">
      <w:pPr>
        <w:numPr>
          <w:ilvl w:val="0"/>
          <w:numId w:val="2"/>
        </w:numPr>
        <w:spacing w:after="60"/>
        <w:ind w:left="722" w:hanging="196"/>
      </w:pPr>
      <w:r>
        <w:t>D</w:t>
      </w:r>
      <w:r>
        <w:t xml:space="preserve">etermined clients' transition date to move from the Implementation group to Client Services by gaining commitment of readiness from clients and then communicating the turnover to the client and appropriate internal groups.  </w:t>
      </w:r>
    </w:p>
    <w:p w14:paraId="5C301DC1" w14:textId="77777777" w:rsidR="00140150" w:rsidRDefault="00B70D52">
      <w:pPr>
        <w:numPr>
          <w:ilvl w:val="0"/>
          <w:numId w:val="2"/>
        </w:numPr>
        <w:ind w:left="722" w:hanging="196"/>
      </w:pPr>
      <w:r>
        <w:t>Mentored and coached other impl</w:t>
      </w:r>
      <w:r>
        <w:t xml:space="preserve">ementers on process improvements and assisted in data analysis.  </w:t>
      </w:r>
    </w:p>
    <w:p w14:paraId="3CF24CEE" w14:textId="77777777" w:rsidR="00140150" w:rsidRDefault="00B70D52">
      <w:pPr>
        <w:spacing w:after="11" w:line="259" w:lineRule="auto"/>
        <w:ind w:left="541" w:firstLine="0"/>
        <w:jc w:val="left"/>
      </w:pPr>
      <w:r>
        <w:t xml:space="preserve">  </w:t>
      </w:r>
    </w:p>
    <w:p w14:paraId="367E1BCE" w14:textId="76BD500A" w:rsidR="00140150" w:rsidRDefault="00B70D52">
      <w:pPr>
        <w:tabs>
          <w:tab w:val="center" w:pos="3061"/>
          <w:tab w:val="right" w:pos="11352"/>
        </w:tabs>
        <w:ind w:left="0" w:firstLine="0"/>
        <w:jc w:val="left"/>
      </w:pPr>
      <w:r>
        <w:t>AUTOMATIC DATA PROCESSING (</w:t>
      </w:r>
      <w:r w:rsidR="00985A77">
        <w:t>ADP)</w:t>
      </w:r>
      <w:r w:rsidR="00985A77">
        <w:rPr>
          <w:b/>
        </w:rPr>
        <w:t xml:space="preserve"> </w:t>
      </w:r>
      <w:r w:rsidR="00985A77">
        <w:rPr>
          <w:b/>
        </w:rPr>
        <w:tab/>
      </w:r>
      <w:r>
        <w:rPr>
          <w:b/>
        </w:rPr>
        <w:t xml:space="preserve">            </w:t>
      </w:r>
      <w:r>
        <w:rPr>
          <w:b/>
        </w:rPr>
        <w:tab/>
        <w:t>Augusta,</w:t>
      </w:r>
      <w:r>
        <w:t xml:space="preserve"> GA USA  </w:t>
      </w:r>
    </w:p>
    <w:p w14:paraId="1EFD8368" w14:textId="7D0EDC34" w:rsidR="00140150" w:rsidRDefault="00B70D52">
      <w:pPr>
        <w:tabs>
          <w:tab w:val="center" w:pos="3061"/>
          <w:tab w:val="right" w:pos="11352"/>
        </w:tabs>
        <w:ind w:left="0" w:firstLine="0"/>
        <w:jc w:val="left"/>
      </w:pPr>
      <w:r>
        <w:rPr>
          <w:b/>
        </w:rPr>
        <w:t xml:space="preserve">Commission </w:t>
      </w:r>
      <w:r w:rsidR="00985A77">
        <w:rPr>
          <w:b/>
        </w:rPr>
        <w:t xml:space="preserve">Specialist </w:t>
      </w:r>
      <w:r w:rsidR="00985A77">
        <w:rPr>
          <w:b/>
        </w:rPr>
        <w:tab/>
      </w:r>
      <w:r>
        <w:rPr>
          <w:b/>
        </w:rPr>
        <w:t xml:space="preserve">     </w:t>
      </w:r>
      <w:r>
        <w:rPr>
          <w:b/>
        </w:rPr>
        <w:tab/>
        <w:t xml:space="preserve"> </w:t>
      </w:r>
      <w:r>
        <w:t xml:space="preserve">November 2012 </w:t>
      </w:r>
      <w:r>
        <w:t>–</w:t>
      </w:r>
      <w:r>
        <w:t xml:space="preserve"> September 2015  </w:t>
      </w:r>
    </w:p>
    <w:p w14:paraId="7EA6F0E3" w14:textId="77777777" w:rsidR="00140150" w:rsidRDefault="00B70D52">
      <w:pPr>
        <w:spacing w:after="32"/>
        <w:ind w:left="462"/>
      </w:pPr>
      <w:r>
        <w:t>Key analysis member in the transition of responsibilities of PEO Total Source sales reporting to the Finance Commission team. This transition resulted in more actuate reporting of revenue to ADP. I was solely responsible for the reporting of sales for over</w:t>
      </w:r>
      <w:r>
        <w:t xml:space="preserve"> 400 District Managers, Sales Directors, and Area and Division Vice Presidents. Directly accountable for the weekly balancing of data including:  </w:t>
      </w:r>
    </w:p>
    <w:p w14:paraId="657438F0" w14:textId="77777777" w:rsidR="00140150" w:rsidRDefault="00B70D52">
      <w:pPr>
        <w:numPr>
          <w:ilvl w:val="0"/>
          <w:numId w:val="2"/>
        </w:numPr>
        <w:ind w:left="722" w:hanging="196"/>
      </w:pPr>
      <w:r>
        <w:t>Interacting with sales in managing New Starts for both PEO (Professional Employer Organization) and ASO (Admi</w:t>
      </w:r>
      <w:r>
        <w:t xml:space="preserve">nistrative Services Organization).  </w:t>
      </w:r>
    </w:p>
    <w:p w14:paraId="36B92E6C" w14:textId="77777777" w:rsidR="00140150" w:rsidRDefault="00B70D52">
      <w:pPr>
        <w:numPr>
          <w:ilvl w:val="0"/>
          <w:numId w:val="2"/>
        </w:numPr>
        <w:spacing w:after="32"/>
        <w:ind w:left="722" w:hanging="196"/>
      </w:pPr>
      <w:r>
        <w:t xml:space="preserve">Executed operational Monthly Audits with a focus on assuring sales are </w:t>
      </w:r>
      <w:r>
        <w:t xml:space="preserve">being compensated fairly in alignment with generally accepted accounting principles.    </w:t>
      </w:r>
    </w:p>
    <w:p w14:paraId="7936B9E6" w14:textId="77777777" w:rsidR="00140150" w:rsidRDefault="00B70D52">
      <w:pPr>
        <w:numPr>
          <w:ilvl w:val="0"/>
          <w:numId w:val="2"/>
        </w:numPr>
        <w:ind w:left="722" w:hanging="196"/>
      </w:pPr>
      <w:r>
        <w:t>Interact with Total Source sales and other ADP associates to research and resolve complex compensation-related issues in the database utilizing Toad for Oracle and SQL</w:t>
      </w:r>
      <w:r>
        <w:t xml:space="preserve">  </w:t>
      </w:r>
    </w:p>
    <w:p w14:paraId="4386B67F" w14:textId="77777777" w:rsidR="00140150" w:rsidRDefault="00B70D52">
      <w:pPr>
        <w:numPr>
          <w:ilvl w:val="0"/>
          <w:numId w:val="2"/>
        </w:numPr>
        <w:spacing w:after="32"/>
        <w:ind w:left="722" w:hanging="196"/>
      </w:pPr>
      <w:r>
        <w:t xml:space="preserve">Analyzed financial information to ensure all SOX controls regarding compensation-related items are being met and are in accordance with the true revenue to ADP.  </w:t>
      </w:r>
    </w:p>
    <w:p w14:paraId="22140F6A" w14:textId="77777777" w:rsidR="00140150" w:rsidRDefault="00B70D52">
      <w:pPr>
        <w:numPr>
          <w:ilvl w:val="0"/>
          <w:numId w:val="2"/>
        </w:numPr>
        <w:ind w:left="722" w:hanging="196"/>
      </w:pPr>
      <w:r>
        <w:t>Assist in updating client information as needed relating to the order, starts, and billing</w:t>
      </w:r>
      <w:r>
        <w:t xml:space="preserve">.   </w:t>
      </w:r>
    </w:p>
    <w:p w14:paraId="76A010D9" w14:textId="77777777" w:rsidR="00140150" w:rsidRDefault="00B70D52">
      <w:pPr>
        <w:spacing w:after="15" w:line="259" w:lineRule="auto"/>
        <w:ind w:left="541" w:firstLine="0"/>
        <w:jc w:val="left"/>
      </w:pPr>
      <w:r>
        <w:t xml:space="preserve">  </w:t>
      </w:r>
    </w:p>
    <w:p w14:paraId="75B34FA3" w14:textId="743CFB97" w:rsidR="00140150" w:rsidRDefault="00B70D52">
      <w:pPr>
        <w:tabs>
          <w:tab w:val="center" w:pos="3061"/>
          <w:tab w:val="right" w:pos="11352"/>
        </w:tabs>
        <w:ind w:left="0" w:firstLine="0"/>
        <w:jc w:val="left"/>
      </w:pPr>
      <w:r>
        <w:t xml:space="preserve">COMMUNITY LOANS OF </w:t>
      </w:r>
      <w:r w:rsidR="00985A77">
        <w:t xml:space="preserve">AMERICA </w:t>
      </w:r>
      <w:r w:rsidR="00985A77">
        <w:rPr>
          <w:b/>
        </w:rPr>
        <w:tab/>
      </w:r>
      <w:r>
        <w:rPr>
          <w:b/>
        </w:rPr>
        <w:t xml:space="preserve">  </w:t>
      </w:r>
      <w:r>
        <w:rPr>
          <w:b/>
        </w:rPr>
        <w:tab/>
        <w:t xml:space="preserve"> Aiken</w:t>
      </w:r>
      <w:r>
        <w:t xml:space="preserve">, SC USA  </w:t>
      </w:r>
    </w:p>
    <w:p w14:paraId="54400EC1" w14:textId="4F8C7BD1" w:rsidR="00985A77" w:rsidRDefault="00B70D52">
      <w:pPr>
        <w:ind w:left="632" w:hanging="632"/>
      </w:pPr>
      <w:r>
        <w:rPr>
          <w:b/>
        </w:rPr>
        <w:t xml:space="preserve">Branch </w:t>
      </w:r>
      <w:r w:rsidR="00985A77">
        <w:rPr>
          <w:b/>
        </w:rPr>
        <w:t xml:space="preserve">Manager </w:t>
      </w:r>
      <w:r w:rsidR="00985A77">
        <w:rPr>
          <w:b/>
        </w:rPr>
        <w:tab/>
      </w:r>
      <w:r>
        <w:rPr>
          <w:b/>
        </w:rPr>
        <w:t xml:space="preserve">                                                                                                                                                  </w:t>
      </w:r>
      <w:r>
        <w:t xml:space="preserve">January 2011 </w:t>
      </w:r>
      <w:r>
        <w:t>–</w:t>
      </w:r>
      <w:r>
        <w:t xml:space="preserve"> November 2012 </w:t>
      </w:r>
      <w:r>
        <w:rPr>
          <w:b/>
        </w:rPr>
        <w:t xml:space="preserve"> </w:t>
      </w:r>
      <w:r>
        <w:t xml:space="preserve"> </w:t>
      </w:r>
    </w:p>
    <w:p w14:paraId="7B031553" w14:textId="049B48AF" w:rsidR="00140150" w:rsidRDefault="00B70D52" w:rsidP="00985A77">
      <w:pPr>
        <w:ind w:left="632" w:hanging="106"/>
      </w:pPr>
      <w:r>
        <w:t>Manag</w:t>
      </w:r>
      <w:r>
        <w:t xml:space="preserve">ed all aspects of branch operations and oversaw staffing and employee retention of the branch.  </w:t>
      </w:r>
    </w:p>
    <w:p w14:paraId="40560DC2" w14:textId="77777777" w:rsidR="00140150" w:rsidRDefault="00B70D52">
      <w:pPr>
        <w:numPr>
          <w:ilvl w:val="0"/>
          <w:numId w:val="2"/>
        </w:numPr>
        <w:spacing w:after="35"/>
        <w:ind w:left="722" w:hanging="196"/>
      </w:pPr>
      <w:r>
        <w:t xml:space="preserve">Ensured financial results to plan through the proper execution of company policies, procedures, and lending program requirements.  </w:t>
      </w:r>
    </w:p>
    <w:p w14:paraId="1247EE45" w14:textId="77777777" w:rsidR="00985A77" w:rsidRDefault="00B70D52">
      <w:pPr>
        <w:numPr>
          <w:ilvl w:val="0"/>
          <w:numId w:val="2"/>
        </w:numPr>
        <w:spacing w:after="32"/>
        <w:ind w:left="722" w:hanging="196"/>
      </w:pPr>
      <w:r>
        <w:t>Produced consistent custome</w:t>
      </w:r>
      <w:r>
        <w:t xml:space="preserve">r growth through effective lending and collections practices, with an emphasis on customer satisfaction.   </w:t>
      </w:r>
    </w:p>
    <w:p w14:paraId="405AA803" w14:textId="3882F042" w:rsidR="00140150" w:rsidRDefault="00B70D52" w:rsidP="00985A77">
      <w:pPr>
        <w:spacing w:after="32"/>
        <w:ind w:left="526" w:firstLine="0"/>
      </w:pPr>
      <w:r>
        <w:rPr>
          <w:rFonts w:ascii="Wingdings" w:eastAsia="Wingdings" w:hAnsi="Wingdings" w:cs="Wingdings"/>
        </w:rPr>
        <w:t></w:t>
      </w:r>
      <w:r>
        <w:rPr>
          <w:rFonts w:ascii="Arial" w:eastAsia="Arial" w:hAnsi="Arial" w:cs="Arial"/>
        </w:rPr>
        <w:t xml:space="preserve"> </w:t>
      </w:r>
      <w:r>
        <w:t xml:space="preserve">Ensured branch operations complied with all local, state, and federal laws and regulations.  </w:t>
      </w:r>
    </w:p>
    <w:p w14:paraId="70EC6170" w14:textId="77777777" w:rsidR="00140150" w:rsidRDefault="00B70D52">
      <w:pPr>
        <w:numPr>
          <w:ilvl w:val="0"/>
          <w:numId w:val="2"/>
        </w:numPr>
        <w:ind w:left="722" w:hanging="196"/>
      </w:pPr>
      <w:r>
        <w:t>Outperformed company average in achieving loan proces</w:t>
      </w:r>
      <w:r>
        <w:t xml:space="preserve">sing and collections.  </w:t>
      </w:r>
    </w:p>
    <w:p w14:paraId="37630A89" w14:textId="77777777" w:rsidR="00140150" w:rsidRDefault="00B70D52">
      <w:pPr>
        <w:spacing w:after="0" w:line="259" w:lineRule="auto"/>
        <w:ind w:left="192" w:firstLine="0"/>
        <w:jc w:val="left"/>
      </w:pPr>
      <w:r>
        <w:t xml:space="preserve">  </w:t>
      </w:r>
    </w:p>
    <w:sectPr w:rsidR="00140150">
      <w:pgSz w:w="12240" w:h="15840"/>
      <w:pgMar w:top="705" w:right="436" w:bottom="672" w:left="452"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847162"/>
    <w:multiLevelType w:val="hybridMultilevel"/>
    <w:tmpl w:val="1BE2FFF6"/>
    <w:lvl w:ilvl="0" w:tplc="1CC05B7E">
      <w:start w:val="1"/>
      <w:numFmt w:val="bullet"/>
      <w:lvlText w:val=""/>
      <w:lvlJc w:val="left"/>
      <w:pPr>
        <w:ind w:left="721"/>
      </w:pPr>
      <w:rPr>
        <w:rFonts w:ascii="Wingdings" w:eastAsia="Wingdings" w:hAnsi="Wingdings" w:cs="Wingdings"/>
        <w:b w:val="0"/>
        <w:i w:val="0"/>
        <w:strike w:val="0"/>
        <w:dstrike w:val="0"/>
        <w:color w:val="000000"/>
        <w:sz w:val="18"/>
        <w:szCs w:val="18"/>
        <w:u w:val="none" w:color="000000"/>
        <w:bdr w:val="none" w:sz="0" w:space="0" w:color="auto"/>
        <w:shd w:val="clear" w:color="auto" w:fill="auto"/>
        <w:vertAlign w:val="baseline"/>
      </w:rPr>
    </w:lvl>
    <w:lvl w:ilvl="1" w:tplc="7AE8B746">
      <w:start w:val="1"/>
      <w:numFmt w:val="bullet"/>
      <w:lvlText w:val="o"/>
      <w:lvlJc w:val="left"/>
      <w:pPr>
        <w:ind w:left="1605"/>
      </w:pPr>
      <w:rPr>
        <w:rFonts w:ascii="Wingdings" w:eastAsia="Wingdings" w:hAnsi="Wingdings" w:cs="Wingdings"/>
        <w:b w:val="0"/>
        <w:i w:val="0"/>
        <w:strike w:val="0"/>
        <w:dstrike w:val="0"/>
        <w:color w:val="000000"/>
        <w:sz w:val="18"/>
        <w:szCs w:val="18"/>
        <w:u w:val="none" w:color="000000"/>
        <w:bdr w:val="none" w:sz="0" w:space="0" w:color="auto"/>
        <w:shd w:val="clear" w:color="auto" w:fill="auto"/>
        <w:vertAlign w:val="baseline"/>
      </w:rPr>
    </w:lvl>
    <w:lvl w:ilvl="2" w:tplc="A3B858D6">
      <w:start w:val="1"/>
      <w:numFmt w:val="bullet"/>
      <w:lvlText w:val="▪"/>
      <w:lvlJc w:val="left"/>
      <w:pPr>
        <w:ind w:left="2325"/>
      </w:pPr>
      <w:rPr>
        <w:rFonts w:ascii="Wingdings" w:eastAsia="Wingdings" w:hAnsi="Wingdings" w:cs="Wingdings"/>
        <w:b w:val="0"/>
        <w:i w:val="0"/>
        <w:strike w:val="0"/>
        <w:dstrike w:val="0"/>
        <w:color w:val="000000"/>
        <w:sz w:val="18"/>
        <w:szCs w:val="18"/>
        <w:u w:val="none" w:color="000000"/>
        <w:bdr w:val="none" w:sz="0" w:space="0" w:color="auto"/>
        <w:shd w:val="clear" w:color="auto" w:fill="auto"/>
        <w:vertAlign w:val="baseline"/>
      </w:rPr>
    </w:lvl>
    <w:lvl w:ilvl="3" w:tplc="6AAE2D16">
      <w:start w:val="1"/>
      <w:numFmt w:val="bullet"/>
      <w:lvlText w:val="•"/>
      <w:lvlJc w:val="left"/>
      <w:pPr>
        <w:ind w:left="3045"/>
      </w:pPr>
      <w:rPr>
        <w:rFonts w:ascii="Wingdings" w:eastAsia="Wingdings" w:hAnsi="Wingdings" w:cs="Wingdings"/>
        <w:b w:val="0"/>
        <w:i w:val="0"/>
        <w:strike w:val="0"/>
        <w:dstrike w:val="0"/>
        <w:color w:val="000000"/>
        <w:sz w:val="18"/>
        <w:szCs w:val="18"/>
        <w:u w:val="none" w:color="000000"/>
        <w:bdr w:val="none" w:sz="0" w:space="0" w:color="auto"/>
        <w:shd w:val="clear" w:color="auto" w:fill="auto"/>
        <w:vertAlign w:val="baseline"/>
      </w:rPr>
    </w:lvl>
    <w:lvl w:ilvl="4" w:tplc="FA3C925A">
      <w:start w:val="1"/>
      <w:numFmt w:val="bullet"/>
      <w:lvlText w:val="o"/>
      <w:lvlJc w:val="left"/>
      <w:pPr>
        <w:ind w:left="3765"/>
      </w:pPr>
      <w:rPr>
        <w:rFonts w:ascii="Wingdings" w:eastAsia="Wingdings" w:hAnsi="Wingdings" w:cs="Wingdings"/>
        <w:b w:val="0"/>
        <w:i w:val="0"/>
        <w:strike w:val="0"/>
        <w:dstrike w:val="0"/>
        <w:color w:val="000000"/>
        <w:sz w:val="18"/>
        <w:szCs w:val="18"/>
        <w:u w:val="none" w:color="000000"/>
        <w:bdr w:val="none" w:sz="0" w:space="0" w:color="auto"/>
        <w:shd w:val="clear" w:color="auto" w:fill="auto"/>
        <w:vertAlign w:val="baseline"/>
      </w:rPr>
    </w:lvl>
    <w:lvl w:ilvl="5" w:tplc="0A5A7560">
      <w:start w:val="1"/>
      <w:numFmt w:val="bullet"/>
      <w:lvlText w:val="▪"/>
      <w:lvlJc w:val="left"/>
      <w:pPr>
        <w:ind w:left="4485"/>
      </w:pPr>
      <w:rPr>
        <w:rFonts w:ascii="Wingdings" w:eastAsia="Wingdings" w:hAnsi="Wingdings" w:cs="Wingdings"/>
        <w:b w:val="0"/>
        <w:i w:val="0"/>
        <w:strike w:val="0"/>
        <w:dstrike w:val="0"/>
        <w:color w:val="000000"/>
        <w:sz w:val="18"/>
        <w:szCs w:val="18"/>
        <w:u w:val="none" w:color="000000"/>
        <w:bdr w:val="none" w:sz="0" w:space="0" w:color="auto"/>
        <w:shd w:val="clear" w:color="auto" w:fill="auto"/>
        <w:vertAlign w:val="baseline"/>
      </w:rPr>
    </w:lvl>
    <w:lvl w:ilvl="6" w:tplc="60E4A036">
      <w:start w:val="1"/>
      <w:numFmt w:val="bullet"/>
      <w:lvlText w:val="•"/>
      <w:lvlJc w:val="left"/>
      <w:pPr>
        <w:ind w:left="5205"/>
      </w:pPr>
      <w:rPr>
        <w:rFonts w:ascii="Wingdings" w:eastAsia="Wingdings" w:hAnsi="Wingdings" w:cs="Wingdings"/>
        <w:b w:val="0"/>
        <w:i w:val="0"/>
        <w:strike w:val="0"/>
        <w:dstrike w:val="0"/>
        <w:color w:val="000000"/>
        <w:sz w:val="18"/>
        <w:szCs w:val="18"/>
        <w:u w:val="none" w:color="000000"/>
        <w:bdr w:val="none" w:sz="0" w:space="0" w:color="auto"/>
        <w:shd w:val="clear" w:color="auto" w:fill="auto"/>
        <w:vertAlign w:val="baseline"/>
      </w:rPr>
    </w:lvl>
    <w:lvl w:ilvl="7" w:tplc="D60ADF4C">
      <w:start w:val="1"/>
      <w:numFmt w:val="bullet"/>
      <w:lvlText w:val="o"/>
      <w:lvlJc w:val="left"/>
      <w:pPr>
        <w:ind w:left="5925"/>
      </w:pPr>
      <w:rPr>
        <w:rFonts w:ascii="Wingdings" w:eastAsia="Wingdings" w:hAnsi="Wingdings" w:cs="Wingdings"/>
        <w:b w:val="0"/>
        <w:i w:val="0"/>
        <w:strike w:val="0"/>
        <w:dstrike w:val="0"/>
        <w:color w:val="000000"/>
        <w:sz w:val="18"/>
        <w:szCs w:val="18"/>
        <w:u w:val="none" w:color="000000"/>
        <w:bdr w:val="none" w:sz="0" w:space="0" w:color="auto"/>
        <w:shd w:val="clear" w:color="auto" w:fill="auto"/>
        <w:vertAlign w:val="baseline"/>
      </w:rPr>
    </w:lvl>
    <w:lvl w:ilvl="8" w:tplc="0E12332E">
      <w:start w:val="1"/>
      <w:numFmt w:val="bullet"/>
      <w:lvlText w:val="▪"/>
      <w:lvlJc w:val="left"/>
      <w:pPr>
        <w:ind w:left="6645"/>
      </w:pPr>
      <w:rPr>
        <w:rFonts w:ascii="Wingdings" w:eastAsia="Wingdings" w:hAnsi="Wingdings" w:cs="Wingdings"/>
        <w:b w:val="0"/>
        <w:i w:val="0"/>
        <w:strike w:val="0"/>
        <w:dstrike w:val="0"/>
        <w:color w:val="000000"/>
        <w:sz w:val="18"/>
        <w:szCs w:val="18"/>
        <w:u w:val="none" w:color="000000"/>
        <w:bdr w:val="none" w:sz="0" w:space="0" w:color="auto"/>
        <w:shd w:val="clear" w:color="auto" w:fill="auto"/>
        <w:vertAlign w:val="baseline"/>
      </w:rPr>
    </w:lvl>
  </w:abstractNum>
  <w:abstractNum w:abstractNumId="1" w15:restartNumberingAfterBreak="0">
    <w:nsid w:val="5206092D"/>
    <w:multiLevelType w:val="hybridMultilevel"/>
    <w:tmpl w:val="588201FE"/>
    <w:lvl w:ilvl="0" w:tplc="ADF4DD6A">
      <w:start w:val="1"/>
      <w:numFmt w:val="bullet"/>
      <w:lvlText w:val=""/>
      <w:lvlJc w:val="left"/>
      <w:pPr>
        <w:ind w:left="746"/>
      </w:pPr>
      <w:rPr>
        <w:rFonts w:ascii="Wingdings" w:eastAsia="Wingdings" w:hAnsi="Wingdings" w:cs="Wingdings"/>
        <w:b w:val="0"/>
        <w:i w:val="0"/>
        <w:strike w:val="0"/>
        <w:dstrike w:val="0"/>
        <w:color w:val="000000"/>
        <w:sz w:val="18"/>
        <w:szCs w:val="18"/>
        <w:u w:val="none" w:color="000000"/>
        <w:bdr w:val="none" w:sz="0" w:space="0" w:color="auto"/>
        <w:shd w:val="clear" w:color="auto" w:fill="auto"/>
        <w:vertAlign w:val="baseline"/>
      </w:rPr>
    </w:lvl>
    <w:lvl w:ilvl="1" w:tplc="DC9020A4">
      <w:start w:val="1"/>
      <w:numFmt w:val="bullet"/>
      <w:lvlText w:val="o"/>
      <w:lvlJc w:val="left"/>
      <w:pPr>
        <w:ind w:left="1621"/>
      </w:pPr>
      <w:rPr>
        <w:rFonts w:ascii="Wingdings" w:eastAsia="Wingdings" w:hAnsi="Wingdings" w:cs="Wingdings"/>
        <w:b w:val="0"/>
        <w:i w:val="0"/>
        <w:strike w:val="0"/>
        <w:dstrike w:val="0"/>
        <w:color w:val="000000"/>
        <w:sz w:val="18"/>
        <w:szCs w:val="18"/>
        <w:u w:val="none" w:color="000000"/>
        <w:bdr w:val="none" w:sz="0" w:space="0" w:color="auto"/>
        <w:shd w:val="clear" w:color="auto" w:fill="auto"/>
        <w:vertAlign w:val="baseline"/>
      </w:rPr>
    </w:lvl>
    <w:lvl w:ilvl="2" w:tplc="90BE4254">
      <w:start w:val="1"/>
      <w:numFmt w:val="bullet"/>
      <w:lvlText w:val="▪"/>
      <w:lvlJc w:val="left"/>
      <w:pPr>
        <w:ind w:left="2341"/>
      </w:pPr>
      <w:rPr>
        <w:rFonts w:ascii="Wingdings" w:eastAsia="Wingdings" w:hAnsi="Wingdings" w:cs="Wingdings"/>
        <w:b w:val="0"/>
        <w:i w:val="0"/>
        <w:strike w:val="0"/>
        <w:dstrike w:val="0"/>
        <w:color w:val="000000"/>
        <w:sz w:val="18"/>
        <w:szCs w:val="18"/>
        <w:u w:val="none" w:color="000000"/>
        <w:bdr w:val="none" w:sz="0" w:space="0" w:color="auto"/>
        <w:shd w:val="clear" w:color="auto" w:fill="auto"/>
        <w:vertAlign w:val="baseline"/>
      </w:rPr>
    </w:lvl>
    <w:lvl w:ilvl="3" w:tplc="1CE2561C">
      <w:start w:val="1"/>
      <w:numFmt w:val="bullet"/>
      <w:lvlText w:val="•"/>
      <w:lvlJc w:val="left"/>
      <w:pPr>
        <w:ind w:left="3061"/>
      </w:pPr>
      <w:rPr>
        <w:rFonts w:ascii="Wingdings" w:eastAsia="Wingdings" w:hAnsi="Wingdings" w:cs="Wingdings"/>
        <w:b w:val="0"/>
        <w:i w:val="0"/>
        <w:strike w:val="0"/>
        <w:dstrike w:val="0"/>
        <w:color w:val="000000"/>
        <w:sz w:val="18"/>
        <w:szCs w:val="18"/>
        <w:u w:val="none" w:color="000000"/>
        <w:bdr w:val="none" w:sz="0" w:space="0" w:color="auto"/>
        <w:shd w:val="clear" w:color="auto" w:fill="auto"/>
        <w:vertAlign w:val="baseline"/>
      </w:rPr>
    </w:lvl>
    <w:lvl w:ilvl="4" w:tplc="C73CF638">
      <w:start w:val="1"/>
      <w:numFmt w:val="bullet"/>
      <w:lvlText w:val="o"/>
      <w:lvlJc w:val="left"/>
      <w:pPr>
        <w:ind w:left="3781"/>
      </w:pPr>
      <w:rPr>
        <w:rFonts w:ascii="Wingdings" w:eastAsia="Wingdings" w:hAnsi="Wingdings" w:cs="Wingdings"/>
        <w:b w:val="0"/>
        <w:i w:val="0"/>
        <w:strike w:val="0"/>
        <w:dstrike w:val="0"/>
        <w:color w:val="000000"/>
        <w:sz w:val="18"/>
        <w:szCs w:val="18"/>
        <w:u w:val="none" w:color="000000"/>
        <w:bdr w:val="none" w:sz="0" w:space="0" w:color="auto"/>
        <w:shd w:val="clear" w:color="auto" w:fill="auto"/>
        <w:vertAlign w:val="baseline"/>
      </w:rPr>
    </w:lvl>
    <w:lvl w:ilvl="5" w:tplc="6804EC0E">
      <w:start w:val="1"/>
      <w:numFmt w:val="bullet"/>
      <w:lvlText w:val="▪"/>
      <w:lvlJc w:val="left"/>
      <w:pPr>
        <w:ind w:left="4501"/>
      </w:pPr>
      <w:rPr>
        <w:rFonts w:ascii="Wingdings" w:eastAsia="Wingdings" w:hAnsi="Wingdings" w:cs="Wingdings"/>
        <w:b w:val="0"/>
        <w:i w:val="0"/>
        <w:strike w:val="0"/>
        <w:dstrike w:val="0"/>
        <w:color w:val="000000"/>
        <w:sz w:val="18"/>
        <w:szCs w:val="18"/>
        <w:u w:val="none" w:color="000000"/>
        <w:bdr w:val="none" w:sz="0" w:space="0" w:color="auto"/>
        <w:shd w:val="clear" w:color="auto" w:fill="auto"/>
        <w:vertAlign w:val="baseline"/>
      </w:rPr>
    </w:lvl>
    <w:lvl w:ilvl="6" w:tplc="59ACB016">
      <w:start w:val="1"/>
      <w:numFmt w:val="bullet"/>
      <w:lvlText w:val="•"/>
      <w:lvlJc w:val="left"/>
      <w:pPr>
        <w:ind w:left="5221"/>
      </w:pPr>
      <w:rPr>
        <w:rFonts w:ascii="Wingdings" w:eastAsia="Wingdings" w:hAnsi="Wingdings" w:cs="Wingdings"/>
        <w:b w:val="0"/>
        <w:i w:val="0"/>
        <w:strike w:val="0"/>
        <w:dstrike w:val="0"/>
        <w:color w:val="000000"/>
        <w:sz w:val="18"/>
        <w:szCs w:val="18"/>
        <w:u w:val="none" w:color="000000"/>
        <w:bdr w:val="none" w:sz="0" w:space="0" w:color="auto"/>
        <w:shd w:val="clear" w:color="auto" w:fill="auto"/>
        <w:vertAlign w:val="baseline"/>
      </w:rPr>
    </w:lvl>
    <w:lvl w:ilvl="7" w:tplc="E6285184">
      <w:start w:val="1"/>
      <w:numFmt w:val="bullet"/>
      <w:lvlText w:val="o"/>
      <w:lvlJc w:val="left"/>
      <w:pPr>
        <w:ind w:left="5941"/>
      </w:pPr>
      <w:rPr>
        <w:rFonts w:ascii="Wingdings" w:eastAsia="Wingdings" w:hAnsi="Wingdings" w:cs="Wingdings"/>
        <w:b w:val="0"/>
        <w:i w:val="0"/>
        <w:strike w:val="0"/>
        <w:dstrike w:val="0"/>
        <w:color w:val="000000"/>
        <w:sz w:val="18"/>
        <w:szCs w:val="18"/>
        <w:u w:val="none" w:color="000000"/>
        <w:bdr w:val="none" w:sz="0" w:space="0" w:color="auto"/>
        <w:shd w:val="clear" w:color="auto" w:fill="auto"/>
        <w:vertAlign w:val="baseline"/>
      </w:rPr>
    </w:lvl>
    <w:lvl w:ilvl="8" w:tplc="C24A20EC">
      <w:start w:val="1"/>
      <w:numFmt w:val="bullet"/>
      <w:lvlText w:val="▪"/>
      <w:lvlJc w:val="left"/>
      <w:pPr>
        <w:ind w:left="6661"/>
      </w:pPr>
      <w:rPr>
        <w:rFonts w:ascii="Wingdings" w:eastAsia="Wingdings" w:hAnsi="Wingdings" w:cs="Wingdings"/>
        <w:b w:val="0"/>
        <w:i w:val="0"/>
        <w:strike w:val="0"/>
        <w:dstrike w:val="0"/>
        <w:color w:val="000000"/>
        <w:sz w:val="18"/>
        <w:szCs w:val="18"/>
        <w:u w:val="none" w:color="000000"/>
        <w:bdr w:val="none" w:sz="0" w:space="0" w:color="auto"/>
        <w:shd w:val="clear" w:color="auto" w:fill="auto"/>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0MzAyNjM3NjC1NDdR0lEKTi0uzszPAykwrAUAUuIFJiwAAAA="/>
  </w:docVars>
  <w:rsids>
    <w:rsidRoot w:val="00140150"/>
    <w:rsid w:val="00140150"/>
    <w:rsid w:val="00985A77"/>
    <w:rsid w:val="00B70D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A05FA"/>
  <w15:docId w15:val="{FA0ACDE5-79A1-472F-917E-56A95EC3D4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7" w:line="254" w:lineRule="auto"/>
      <w:ind w:left="85" w:hanging="10"/>
      <w:jc w:val="both"/>
    </w:pPr>
    <w:rPr>
      <w:rFonts w:ascii="Calibri" w:eastAsia="Calibri" w:hAnsi="Calibri" w:cs="Calibri"/>
      <w:color w:val="000000"/>
      <w:sz w:val="18"/>
    </w:rPr>
  </w:style>
  <w:style w:type="paragraph" w:styleId="Heading1">
    <w:name w:val="heading 1"/>
    <w:next w:val="Normal"/>
    <w:link w:val="Heading1Char"/>
    <w:uiPriority w:val="9"/>
    <w:qFormat/>
    <w:pPr>
      <w:keepNext/>
      <w:keepLines/>
      <w:spacing w:after="0"/>
      <w:ind w:left="92" w:hanging="10"/>
      <w:outlineLvl w:val="0"/>
    </w:pPr>
    <w:rPr>
      <w:rFonts w:ascii="Calibri" w:eastAsia="Calibri" w:hAnsi="Calibri" w:cs="Calibri"/>
      <w:b/>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1</Pages>
  <Words>1128</Words>
  <Characters>6434</Characters>
  <Application>Microsoft Office Word</Application>
  <DocSecurity>0</DocSecurity>
  <Lines>53</Lines>
  <Paragraphs>15</Paragraphs>
  <ScaleCrop>false</ScaleCrop>
  <Company/>
  <LinksUpToDate>false</LinksUpToDate>
  <CharactersWithSpaces>7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Batista</dc:creator>
  <cp:keywords/>
  <cp:lastModifiedBy>Christian Batista</cp:lastModifiedBy>
  <cp:revision>4</cp:revision>
  <cp:lastPrinted>2021-10-06T02:41:00Z</cp:lastPrinted>
  <dcterms:created xsi:type="dcterms:W3CDTF">2021-10-06T02:40:00Z</dcterms:created>
  <dcterms:modified xsi:type="dcterms:W3CDTF">2021-10-06T02:50:00Z</dcterms:modified>
</cp:coreProperties>
</file>